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ly</w:t>
      </w:r>
      <w:r>
        <w:t xml:space="preserve"> </w:t>
      </w:r>
      <w:r>
        <w:t xml:space="preserve">08,</w:t>
      </w:r>
      <w:r>
        <w:t xml:space="preserve"> </w:t>
      </w:r>
      <w:r>
        <w:t xml:space="preserve">2015</w:t>
      </w:r>
    </w:p>
    <w:p>
      <w:pPr>
        <w:pStyle w:val="Heading1"/>
      </w:pPr>
      <w:bookmarkStart w:id="21" w:name="introduction"/>
      <w:bookmarkEnd w:id="21"/>
      <w:r>
        <w:t xml:space="preserve">Introduction</w:t>
      </w:r>
    </w:p>
    <w:p>
      <w:r>
        <w:t xml:space="preserve">There has been recent concern about whether and how the 'Financialization of Commodity Markets' has impacted market efficiency (futures markets as unbiased predictors of future spot prices) and efficacy in the traditional roles of risk mitigation, coordinating production, and coordinating consumption through time</w:t>
      </w:r>
      <w:r>
        <w:t xml:space="preserve"> </w:t>
      </w:r>
      <w:r>
        <w:t xml:space="preserve">(Irwin and Sanders 2011; Cheng and Xiong 2013; Irwin and Sanders 2012; Henderson, Pearson and Wang 2015)</w:t>
      </w:r>
      <w:r>
        <w:t xml:space="preserve">. Further, the recent increase in the production of biofuel from food commodities and volatile crude oil prices have created or changed the relationship between food and energy commodities</w:t>
      </w:r>
      <w:r>
        <w:t xml:space="preserve"> </w:t>
      </w:r>
      <w:r>
        <w:t xml:space="preserve">(Serra and Zilberman 2013; Mallory, Irwin and Hayes 2012; Gardebroek and Hernandez 2013; Vacha et al. 2013; Avalos 2014; Trujillo-Barrera et al. 2012)</w:t>
      </w:r>
      <w:r>
        <w:t xml:space="preserve">. Additionally, climate change, rising demand for agricultural commodities, and volatile inventories and exchange rates have imposed structural changes in commodity markets</w:t>
      </w:r>
      <w:r>
        <w:t xml:space="preserve"> </w:t>
      </w:r>
      <w:r>
        <w:t xml:space="preserve">(Balcombe, Prakash and others 2011; Gilbert and Morgan 2010; Prakash, Gilbert and others 2011)</w:t>
      </w:r>
      <w:r>
        <w:t xml:space="preserve">.</w:t>
      </w:r>
    </w:p>
    <w:p>
      <w:r>
        <w:t xml:space="preserve">These issues represent potentially profound shifts in the way commodity markets operate, and the articles cited above have considered their implications. However, how these changes affect commodity markets tick-by-tick and quote-by-quote needs to be considered. Since global price discovery occurs on global futures exchanges for the major food commodities, a deep consideration of these changes on trading activity, patterns, and consequences is warranted. We use "high frequency data" (time stamped to the second), in order to allow for faster price change adjustments taking place after significant technical developments in trading platforms in the second half of the 2000s, characterized by high speed trading.</w:t>
      </w:r>
    </w:p>
    <w:p>
      <w:r>
        <w:t xml:space="preserve">Price analysis can be classified into structural and non-structural studies. While structural models rely on economic theory, non-structural analyses identify empirical regularities in the data. The approach throughout this article is non-structural. We employ this approach primarily because there is scant market microstructure literature that was developed with the particular characteristics of commodity futures markets in mind. Our purpose in this article is to develop initial metrics of information- versus liquidity-based activity in commodity markets.</w:t>
      </w:r>
    </w:p>
    <w:p>
      <w:r>
        <w:t xml:space="preserve">Even how to develop simple metrics of information- versus liquidity-based activity from standard microstructure models is not obvious because standard models of trading securities are not necessarily directly applicable to commodity futures markets. For example, in commodities futures markets several contracts with different maturities trade in the marketplace, each reacting to information and liquidity-based shocks. Each contract reacts differently to information-based shocks because there is a cost to store the physical commodity through time. Therefore, an information based shock that is most pertinent to the nearby contract may have a large effect on the nearby futures contract, but a dampened effect in more distant maturing contracts. For example,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that commodities produced once per year - corn, for example - are harvested in the fall and the 'new crop contract' with a December maturity routinely attracts more volume than the May or July contract even when the May or July contract expires sooner.</w:t>
      </w:r>
    </w:p>
    <w:p>
      <w:r>
        <w:t xml:space="preserve">The metrics we develop in this article on liquidity and transmission of information are based on insights we combined from the sequential trading models on single securities, index futures based on a basket of securities, and some of the features of commodity futures markets described in the preceding paragraph. Using the standard sequential trading result that quote revisions only occur if liquidity providers have updated their beliefs about the value of the security after observing order flows, the correlation between quote revisions in nearby and deferred contracts can be used to measure information-based activity, and correlations between revisions of the time lagged nearby and deferred maturity can be used to measure the speed at which information is transmitted among the different futures maturities. This metric is sensible in commodity futures markets but not in a market for a single security because futures markets have multiple maturity contracts that should respond to information in a very similar and predictable way.</w:t>
      </w:r>
    </w:p>
    <w:p>
      <w:r>
        <w:t xml:space="preserve">We find that within one second information has been fully transmitted from nearby to deferred contract maturities. Without a model explicitly relating these correlations to primitives of a sequential trading model, we cannot interpret much about the size of the correlations or the speed of information transfer, but these facts certainly shed light on how the markets behave recently. Future research would develop a sequential trading model for commodity futures markets where more insights about model primitives could be gleaned.</w:t>
      </w:r>
    </w:p>
    <w:p>
      <w:r>
        <w:t xml:space="preserve">The remainder of the article is organized as follows. First we provide a background of the sequential trading and index futures microstructure literature and describe the conceptual framework that motivates our interpretation of correlations of quote revisions as a metric of information-based activity. Next we describe the data and report the results of our analysis. Finally, we make some concluding remarks.</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a Bid-Ask-Spread (BAS) arises when asymmetric information is present even if inventory and transactions costs are assumed to be zero.</w:t>
      </w:r>
      <w:r>
        <w:t xml:space="preserve"> </w:t>
      </w:r>
      <w:r>
        <w:t xml:space="preserve">Copeland and Galai (1983)</w:t>
      </w:r>
      <w:r>
        <w:t xml:space="preserve"> </w:t>
      </w:r>
      <w:r>
        <w:t xml:space="preserve">built upon Bagehot's work by assuming that a specific proportion of traders were informed.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downward about the value of the security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 market maker must set break-even bid and offer quotes knowing that he faces a certain proportion of informed traders who only trade if they receive a signal that an information event has occurred and a certain proportion of uninformed traders who do not receive an information signal but occasionally need to trade for liquidity reasons. Both informed and uninformed traders can choose between a large and small block trading size. This model setup leads to two types of equilibria: a separating equilibrium where informed traders only trade in large quantities and a pooling equilibria where informed traders may trade both large and small quantities. This model setup of information uncertainty and asymmetric information leads to the market maker updating his beliefs about the value of the security (and therefore his quotes) based on the order flow he observes in the market. For example, in a separating equilibrium a large trading block causes the market maker to revise upward his expectation that an information event has occurred (since informed traders do not transact at small sizes). This results in a trade off for the informed trader. Transact at 'good' price with one large lot, or transact with several small lots at 'good', but worsening, prices as the market maker learns slowly from the informed traders' one sided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sequence of order arrivals, where a trade is labeled as buyer initiated if the trade occurs above the midpoint of the quoted spread and seller initiated if the trade occurs below the midpoint of the quoted spread. Numerous studies have documented that there may be problems with downward bias in the estimated PIN</w:t>
      </w:r>
      <w:r>
        <w:t xml:space="preserve"> </w:t>
      </w:r>
      <w:r>
        <w:t xml:space="preserve">(Yan and Zhang 2012; Vega 2006; Boehmer, Grammig and Theissen 2007)</w:t>
      </w:r>
      <w:r>
        <w:t xml:space="preserve"> </w:t>
      </w:r>
      <w:r>
        <w:t xml:space="preserve">and estimating information based trading in this way ignores some aspects of futures markets discussed above that are not present in securities markets. For these reasons we seek an alternative to the PIN measure of information based trading in commodity futures.</w:t>
      </w:r>
    </w:p>
    <w:p>
      <w:r>
        <w:t xml:space="preserve">To the best of our knowledge there are no market microstructure models that explicitly take into account the features of commodity futures markets. The closest models come from work on index futures that cover a basket of securities. Most prominent is the work by</w:t>
      </w:r>
      <w:r>
        <w:t xml:space="preserve"> </w:t>
      </w:r>
      <w:r>
        <w:t xml:space="preserve">Kumar and Seppi (1994)</w:t>
      </w:r>
      <w:r>
        <w:t xml:space="preserve"> </w:t>
      </w:r>
      <w:r>
        <w:t xml:space="preserve">who assume</w:t>
      </w:r>
      <w:r>
        <w:t xml:space="preserve"> </w:t>
      </w:r>
      <w:r>
        <w:rPr>
          <w:i/>
        </w:rPr>
        <w:t xml:space="preserve">N</w:t>
      </w:r>
      <w:r>
        <w:t xml:space="preserve"> </w:t>
      </w:r>
      <w:r>
        <w:t xml:space="preserve">different non-dividend paying securities and an index futures contract on a buy-and-hold portfolio of a subset of these stocks. In Kumar and Seppi's model, specialists in the cash market observe a signal, and floor traders of the futures index observe a signal about the value of the index but not the individual securities. A key feature they build into the model is a lag in the information transmittal between the cash and futures markets because specialists only observe order flows from their own market, and not the other. This lag in information transmittal allows for arbitrageurs, who possess faster telecommunication technologies, to learn from transactions in both markets and make profitable trades in the cash and futures markets. In common futures market parlance, these 'arbitrageurs' are analogous to spread traders who trade in both nearby and deferred contracts hoping to profit on relative price movements.</w:t>
      </w:r>
    </w:p>
    <w:p>
      <w:r>
        <w:t xml:space="preserve">There are some important distinctions between the arbitrageurs as imagined in the Kumar and Seppi model and spread traders in a futures market. Namely, the basis between a composite of cash security prices and the price of a futures index of the same basket should behave in very predictable ways (the basis, in theory, should only vary with interest rates and expected changes in dividend yields if information is symmetric). In contrast, the spread between the price of two commodity futures contracts with different maturities depends on many more uncertain structural variables: domestic and international consumption, exchange rates, production or distribution bottlenecks, and weather among other things. The arbitrageurs in Kumar and Seppi's model need only to wait for others in the marketplace to learn to profit. The futures market spread trader entertains much more risk in betting on relative price changes between two futures maturities.</w:t>
      </w:r>
    </w:p>
    <w:p>
      <w:r>
        <w:t xml:space="preserve">However, Kumar and Seppi's model yields two empirical predictions that provide insight. Their Proposition 1 states that it may not be optimal for the arbitrageur to hold a perfectly offsetting position. Because there is a time lag over which the specialists learn about realized market signals in the other market, it may be optimal for the arbitrageur to hold a net long or net short position in the cash or index futures market. As noted above, the commodity futures market is even noisier and so this proposition may hold for commodity futures as well. Next, their proposition two states that the correlation between arbitrageurs' stock and futures orders is negative, meaning if they are long the in the cash basket of securities they are likely to be short the basket of index futures, or vice versa. If arbitrageurs only made perfectly offsetting orders in the cash and futures markets, this would trivially be a perfect negative correlation. What this behavior means for bids, offers, and relative transaction prices in the cash and futures market is unclear because the arbitrageurs' activities could cause the cash and futures prices to come together or cause them to diverge.</w:t>
      </w:r>
    </w:p>
    <w:p>
      <w:r>
        <w:t xml:space="preserve">In the next section we draw insights from the sequential trading models described above to generate some empirical predictions about the correlations between revisions to bids and offers of nearby and deferred maturity commodity futures contracts.</w:t>
      </w:r>
    </w:p>
    <w:p>
      <w:pPr>
        <w:pStyle w:val="Heading1"/>
      </w:pPr>
      <w:bookmarkStart w:id="24" w:name="conceptual-framework"/>
      <w:bookmarkEnd w:id="24"/>
      <w:r>
        <w:t xml:space="preserve">Conceptual Framework</w:t>
      </w:r>
    </w:p>
    <w:p>
      <w:r>
        <w:t xml:space="preserve">In this section we develop a conceptual framework for how the role of liquidity-based activity versus information-based activity should affect quote revisions in a commodity futures market. There is no published formal market microstructure theory of commodity futures markets, but we can use insights from the Easley and O'Hara and Kumar and Seppi models described above, along with features of commodity futures markets to generate some empirical predictions about the correlations between revisions to quotes in the nearby and deferred maturity commodity futures contracts.</w:t>
      </w:r>
    </w:p>
    <w:p>
      <w:r>
        <w:t xml:space="preserve">First, consider an absence of information. In the Easley and O'Hara sequential trader models, the market maker revises his quotes only when he updates his belief that the value of the security has changed. Therefore, we interpret no changes in revisions to bids (offers) as indicative of no information having arrived to the market. Any transactions that occur at these prices, the market maker believes were conducted by uninformed traders demanding liquidity.</w:t>
      </w:r>
    </w:p>
    <w:p>
      <w:r>
        <w:t xml:space="preserve">Conversely, when we observe revisions to the bid and offer, we can infer that the market maker from the Easley and O'Hara models has updated his beliefs about information arrival to the market based on past order flows. These revisions to the bid and offer we interpret as indicative of information having arrived to the market.</w:t>
      </w:r>
    </w:p>
    <w:p>
      <w:r>
        <w:t xml:space="preserve">Now we discuss features of futures markets that we can utilize when considering revisions to nearby and deferred contract quotes. First, in actively traded commodity futures markets there is no market maker, but there are entities who activley supply liquidity to the market under a variety of motives. Since the Easley and O'Hara models consider a competitive market maker, it is irrelevant whether there is one one market maker in the traditional sense or a large number of liquidity providers 'making markets'. Second, when the market makers revise their beliefs that an information event has arrived to the market, they know it affects futures contracts of all maturities (Similar to Kumar and Seppi, one can think of futures contracts of all maturities as a single factor model cite) so quotes must be revised in all contracts.</w:t>
      </w:r>
    </w:p>
    <w:p>
      <w:r>
        <w:t xml:space="preserve">This should induce a high degree of correlation between bid and offer revisions when an information event arrives. Further, one market maker would revise bids and offers on futures contracts of all maturities at the same time they updated beliefs about an information event having occurred. As a practical matter with many entities making markets in the futures contracts, it is not clear that this updating will happen in all maturities simultaneously. Therefore, it is of interest to measure correlation contemporaneously and at increasing time lags of the nearby to determine how quickly beliefs are updated in deferred maturities relative to the nearby.</w:t>
      </w:r>
    </w:p>
    <w:p>
      <w:pPr>
        <w:pStyle w:val="Heading1"/>
      </w:pPr>
      <w:bookmarkStart w:id="25" w:name="data"/>
      <w:bookmarkEnd w:id="25"/>
      <w:r>
        <w:t xml:space="preserve">Data</w:t>
      </w:r>
    </w:p>
    <w:p>
      <w:r>
        <w:t xml:space="preserve">The data used in this analysis comes from the CME Group's Top of Book (BBO) database for corn futures contracts from XX/XX/2008-11/4/2011. The data contain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time period examined was characterized by volatility, uncertianty, and rapid increases in prices in the beginning and end of the sample. Prices increased to a peak of approximately $7.50 per bushel in 2008, a time a time which saw a broad class of commodity markets exhibiting similar rapid price increases. Then a relatively stable period from 2009 and 2010 saw prices within a relatively tight range of $3.00 to $4.50 per bushel. In the final year of the sample, uncertainty and rapid price increases reigned again as worries about a smaller than anticipated crop and small ending stocks drove prices to nearly $8.00 per bushel. While prices were volatile, the share of contracts traded on the CME's electronic trading platform, Globex, had already stabilized to nearly 90% by 2008</w:t>
      </w:r>
      <w:r>
        <w:t xml:space="preserve"> </w:t>
      </w:r>
      <w:r>
        <w:t xml:space="preserve">(Peterson 2015)</w:t>
      </w:r>
      <w:r>
        <w:t xml:space="preserve">. So any effects we study should not be related trading infrastructure changes that may have occured during the migration of volume to the electronic exchange.</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w:t>
      </w:r>
      <w:r>
        <w:t xml:space="preserve"> </w:t>
      </w:r>
      <w:r>
        <w:t xml:space="preserve">(Hasbrouck 2015; Wang 2014)</w:t>
      </w:r>
      <w:r>
        <w:t xml:space="preserve">.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instead we aggregate to the second by taking the last recorded state of the top-of-the-book.</w:t>
      </w:r>
    </w:p>
    <w:p>
      <w:r>
        <w:t xml:space="preserve">Further, we exclude days on which there was a limit price move in any of the contracts, since when prices are locked at the limit, calculating correlations is impossible (Dates deleted due to limit price moves and the corresponding information events, if known,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 The fourth column, OFRSIZ, is the number of contracts quoted at the best offer price. The fifth column, OFR, is the best offered price. The sixth column, BIDSIZ, is the number of contracts quoted at the best bid price; the last column, BID, is the best bid price.</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considers the correlation of revisions to nearby contract bids (offers) with one, two, and three deferred contract bids (offers), respectively. We anticipated in the Conceptual Framework section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One of the key methodological issues when it comes to assessing high frequency data is the non-normality of price data that complicates proper modeling and requires the use of appropriate methodoligies for appropriate analysis</w:t>
      </w:r>
      <w:r>
        <w:t xml:space="preserve"> </w:t>
      </w:r>
      <w:r>
        <w:t xml:space="preserve">(A</w:t>
      </w:r>
      <w:r>
        <w:t xml:space="preserve">ï</w:t>
      </w:r>
      <w:r>
        <w:t xml:space="preserve">t-Sahalia, Mykland and Zhang 2005; Andersen et al. 2001; Easley, Prado and O’Hara 2012; Hasbrouck 2013; Lee and Mykland 2008; Lehecka, Wang and Garcia 2014)</w:t>
      </w:r>
      <w:r>
        <w:t xml:space="preserv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 Conversely, we may observe that there is no contemporaneous correlation, but there is lagged correlation.</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Ten minutes was shown to be long enough for market adjustment to take place in Lehecka</w:t>
      </w:r>
      <w:r>
        <w:t xml:space="preserve"> </w:t>
      </w:r>
      <w:r>
        <w:t xml:space="preserve">(2014)</w:t>
      </w:r>
      <w:r>
        <w:t xml:space="preserve"> </w:t>
      </w:r>
      <w:r>
        <w:t xml:space="preserve">This allows us to detect if there are any discernible patterns to the correlations over the trading day. Further, since we calculate one correlation per bi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potentially causing large price fluctuations and larger than usual trading volumes</w:t>
      </w:r>
      <w:r>
        <w:t xml:space="preserve"> </w:t>
      </w:r>
      <w:r>
        <w:t xml:space="preserve">(Lehecka et al. 2014)</w:t>
      </w:r>
      <w:r>
        <w:t xml:space="preserve">.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on the same second (and consequently receive the same time-stamp in the data). The converse is also true, however. It is also common for a number of seconds to transpire before the top of the order book is revised. This results in our variables, log changes in best bid (offer), containing many zeros. How these zeros are distributed between the contracts is related to the concepts of liquidity-based activity versus information-based activity discussed in the conceptual framework above.</w:t>
      </w:r>
    </w:p>
    <w:p>
      <w:r>
        <w:t xml:space="preserve">To fix ideas consider the case where we intend to calculate the contemporaneous correlation between the nearby and the deferred contracts. There are three possibilities for the presence of zeros: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liquidity based activity.</w:t>
      </w:r>
      <w:r>
        <w:rPr>
          <w:rStyle w:val="FootnoteRef"/>
        </w:rPr>
        <w:footnoteReference w:id="29"/>
      </w:r>
    </w:p>
    <w:p>
      <w:r>
        <w:t xml:space="preserve">The intuition is that if both the nearby and deferred contracts experience a revision in the same direction, they are likely responding to the the arrival of information to the marketplace, and best bids (offers) adjust accordingly. This is in contrast to the case where one of the two contracts experienced a revision and the other contract had no change. If one contract experienced a revision in the best bid (offer) and the other did not, it is likely that the revision resulted from a liquidity based order in an effort to exit their position.</w:t>
      </w:r>
    </w:p>
    <w:p>
      <w:r>
        <w:t xml:space="preserve">If this intuition is correct, it is informative to consider only time-stamps for which both contracts experienced a revision - that is isolating what we are referring to as information-based activity.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30" w:name="results"/>
      <w:bookmarkEnd w:id="30"/>
      <w:r>
        <w:t xml:space="preserve">Results</w:t>
      </w:r>
    </w:p>
    <w:p>
      <w:r>
        <w:t xml:space="preserve">In this section we present a series of charts that display the calculations described in the preceding section. First we present all the correlation charts calculated contemporaneously: full sample, information-based activity only, USDA report days only. Then we present correlation charts calculated at one and ten second time lags of the nearby contract for the full sample, information-based activity only, and USDA report days only.</w:t>
      </w:r>
    </w:p>
    <w:p>
      <w:r>
        <w:t xml:space="preserve">For each set of figures, panel A is produced with correlations between log changes to the bid in the nearby and log changes to the bid in the deferred. Panel B is produced in the same way as panel A, but offers are used. Correlations are calculated over ten minute intervals starting at 9:30am Central Standard Time, the beginning of the daytime trading session for CBOT corn futures. One correlation is calculated per day per ten minute bin, so for every ten minute bin we recover a distribution of correlations. The dots represent the mean of the distribution and the bars represent one standard deviation.</w:t>
      </w:r>
    </w:p>
    <w:p>
      <w:pPr>
        <w:pStyle w:val="Heading2"/>
      </w:pPr>
      <w:bookmarkStart w:id="31" w:name="contemporaneous-correlation"/>
      <w:bookmarkEnd w:id="31"/>
      <w:r>
        <w:t xml:space="preserve">Contemporaneous Correlation</w:t>
      </w:r>
    </w:p>
    <w:p>
      <w:r>
        <w:t xml:space="preserve">In figure 1 contemporaneous correlations between the nearby and one, two, and three deferred maturity contracts are displayed. Correlations between both the nearby bid and deferred bids in panel A and nearby offers and deferred offers in panel B seem to have fairly stable means beginning around 0.6 at the start of the trading day and falling slightly to around 0.5 as trading progresses. The standard errors tend to exhibit less homogeneity in their patterns thorugh the trading day. Specifically, standard deviations tend to be wider during the middle of the day when less information transmission may be taking place then the open and close of the market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pPr>
        <w:pStyle w:val="Heading2"/>
      </w:pPr>
      <w:bookmarkStart w:id="32" w:name="contemporaneous-correlation---information-based-activity-only"/>
      <w:bookmarkEnd w:id="32"/>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0.25 cent increments.), not all of it can be attributed to that. Additionally, since our data is only time-stamped to the second, we may be missing nuance that would be captured with data time stamped to the millisecond. However, we contend that the result further supports interpreting this activity as information based, even considering that the market has 0.25 cent tick structure and the data is time stamped to the second.</w:t>
      </w:r>
    </w:p>
    <w:p>
      <w:pPr>
        <w:pStyle w:val="Heading2"/>
      </w:pPr>
      <w:bookmarkStart w:id="33" w:name="contemporaneous-correlation-on-usda-report-days"/>
      <w:bookmarkEnd w:id="33"/>
      <w:r>
        <w:t xml:space="preserve">Contemporaneous Correlation on USDA Report Days</w:t>
      </w:r>
    </w:p>
    <w:p>
      <w:r>
        <w:t xml:space="preserve">Figure 3, is exactly analogous to figure 1 except that it focuses on USDA report days.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h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4" w:name="contemporaneous-correlation---usda-report-days-and-information-based-activity-only"/>
      <w:bookmarkEnd w:id="34"/>
      <w:r>
        <w:t xml:space="preserve">Contemporaneous Correlation - USDA Report Days and Information-Based Activity Only</w:t>
      </w:r>
    </w:p>
    <w:p>
      <w:r>
        <w:t xml:space="preserve">Figure 4 is analogous to figure 2 except that it focuses on USDA report days.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5" w:name="contemporaneous-and-time-lagged-correlations"/>
      <w:bookmarkEnd w:id="35"/>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6"/>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n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u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7" w:name="conclusions"/>
      <w:bookmarkEnd w:id="37"/>
      <w:r>
        <w:t xml:space="preserve">Conclusions</w:t>
      </w:r>
    </w:p>
    <w:p>
      <w:r>
        <w:t xml:space="preserve">In this paper we gleaned insights from the sequential trading market microstructure literature to generate metrics of informed versus liquidity trading in commodity futures markets. Sequential trading models allow liquidity providers to learn about the existence of information arrivals and their directional implications for security prices. From these models we infer that market makers detected no new market information if we observe no changes to the best bid and/or best offer in the limit order book. This is because in sequential trading models, the market maker learns about the probability of an information event from trader order flows and revises his breakeven bids and offers accordingly.</w:t>
      </w:r>
    </w:p>
    <w:p>
      <w:r>
        <w:t xml:space="preserve">We use simple correlations between revisions to the best bid (offer) in the limit order book as our metric of information-based activity in the market. Our results for CBOT corn indicate that the mean contemporaneous correlation between the nearby and all deffered contracts considered was between 0.5 and 0.6 throughout the trading day. When we measured the correlation using information based activity only, we found the mean correlation between the nearby and all deferred contracts to be nearly 1, indicating that when information arrives to the market, liquidity providers in contracts of all maturities revise their quotes in lockstep.</w:t>
      </w:r>
    </w:p>
    <w:p>
      <w:r>
        <w:t xml:space="preserve">To measure the speed of information transfer from nearby to deferred maturities, we lagged the nearby by one and ten second respectively and computed correlations in revisions to the best bid (offer) with deferred contracts. We found that even at a one second lag, the shortest time lag possible with this data set, the correlation between revisions to the best bid and best offer dropped to zero. This indicates that by one second, any information that arrived to the market had been fully incorporated in all contract maturities.</w:t>
      </w:r>
    </w:p>
    <w:p>
      <w:r>
        <w:t xml:space="preserve">These results indicate that we can probably learn much from trades and quotes data about how many informed traders there are in a marketplace, but it is clear that much additional work in this area is needed. We borrowed from the sequential trading in securities literature, but future research is needed to develop sequential trading models specific to commodity futures markets. Then one would likely recover measures in information-based trading that relate to primitive structural parameters of the trading model, rather than simple correlations we relied upon here.</w:t>
      </w:r>
    </w:p>
    <w:p>
      <w:pPr>
        <w:pStyle w:val="Heading1"/>
      </w:pPr>
      <w:bookmarkStart w:id="38" w:name="tables"/>
      <w:bookmarkEnd w:id="38"/>
      <w:r>
        <w:t xml:space="preserve">Tables</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TableCaption"/>
      </w:pPr>
      <w:r>
        <w:t xml:space="preserve">Table 1: First ten entries in our data set.</w:t>
      </w:r>
    </w:p>
    <w:p>
      <w:pPr>
        <w:pStyle w:val="Heading1"/>
      </w:pPr>
      <w:bookmarkStart w:id="39" w:name="figures"/>
      <w:bookmarkEnd w:id="39"/>
      <w:r>
        <w:t xml:space="preserve">Figure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t xml:space="preserve">Panel A</w:t>
      </w:r>
      <w:r>
        <w:t xml:space="preserve"> </w:t>
      </w:r>
      <w:r>
        <w:drawing>
          <wp:inline>
            <wp:extent cx="5440680" cy="2715625"/>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440680" cy="2715625"/>
                    </a:xfrm>
                    <a:prstGeom prst="rect">
                      <a:avLst/>
                    </a:prstGeom>
                    <a:noFill/>
                    <a:ln w="9525">
                      <a:noFill/>
                      <a:headEnd/>
                      <a:tailEnd/>
                    </a:ln>
                  </pic:spPr>
                </pic:pic>
              </a:graphicData>
            </a:graphic>
          </wp:inline>
        </w:drawing>
      </w:r>
    </w:p>
    <w:p>
      <w:r>
        <w:t xml:space="preserve">Panel B</w:t>
      </w:r>
    </w:p>
    <w:p>
      <w:r>
        <w:drawing>
          <wp:inline>
            <wp:extent cx="5440680" cy="2715625"/>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440680" cy="2715625"/>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A</w:t>
      </w:r>
      <w:r>
        <w:t xml:space="preserve">ï</w:t>
      </w:r>
      <w:r>
        <w:t xml:space="preserve">t-Sahalia, Y., P.A. Mykland, and L. Zhang. 2005. “How often to sample a continuous-time process in the presence of market microstructure noise.”</w:t>
      </w:r>
      <w:r>
        <w:t xml:space="preserve"> </w:t>
      </w:r>
      <w:r>
        <w:rPr>
          <w:i/>
        </w:rPr>
        <w:t xml:space="preserve">Review of Financial Studies</w:t>
      </w:r>
      <w:r>
        <w:t xml:space="preserve"> </w:t>
      </w:r>
      <w:r>
        <w:t xml:space="preserve">18(2):351–416.</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Andersen, T.G., T. Bollerslev, F.X. Diebold, and P. Labys. 2001. “The distribution of realized exchange rate volatility.”</w:t>
      </w:r>
      <w:r>
        <w:t xml:space="preserve"> </w:t>
      </w:r>
      <w:r>
        <w:rPr>
          <w:i/>
        </w:rPr>
        <w:t xml:space="preserve">Journal of the American Statistical Association</w:t>
      </w:r>
      <w:r>
        <w:t xml:space="preserve"> </w:t>
      </w:r>
      <w:r>
        <w:t xml:space="preserve">96(453):42–55.</w:t>
      </w:r>
    </w:p>
    <w:p>
      <w:pPr>
        <w:pStyle w:val="Bibliography"/>
      </w:pPr>
      <w:r>
        <w:t xml:space="preserve">Avalos, F. 2014. “Do oil prices drive food prices? The tale of a structural break.”</w:t>
      </w:r>
      <w:r>
        <w:t xml:space="preserve"> </w:t>
      </w:r>
      <w:r>
        <w:rPr>
          <w:i/>
        </w:rPr>
        <w:t xml:space="preserve">Journal of International Money and Finance</w:t>
      </w:r>
      <w:r>
        <w:t xml:space="preserve"> </w:t>
      </w:r>
      <w:r>
        <w:t xml:space="preserve">42(0):253–271. Available at:</w:t>
      </w:r>
      <w:r>
        <w:t xml:space="preserve"> </w:t>
      </w:r>
      <w:hyperlink r:id="rId55">
        <w:r>
          <w:rPr>
            <w:rStyle w:val="Link"/>
          </w:rPr>
          <w:t xml:space="preserve">http://www.sciencedirect.com/science/article/pii/S0261560613001162</w:t>
        </w:r>
      </w:hyperlink>
      <w:r>
        <w:t xml:space="preserve">.</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Balcombe, K., A. Prakash, and others. 2011. “The nature and determinants of volatility in agricultural prices: An empirical study.”</w:t>
      </w:r>
      <w:r>
        <w:t xml:space="preserve"> </w:t>
      </w:r>
      <w:r>
        <w:rPr>
          <w:i/>
        </w:rPr>
        <w:t xml:space="preserve">Safeguarding food security in volatile global markets</w:t>
      </w:r>
      <w:r>
        <w:t xml:space="preserve">:89–110.</w:t>
      </w:r>
    </w:p>
    <w:p>
      <w:pPr>
        <w:pStyle w:val="Bibliography"/>
      </w:pPr>
      <w:r>
        <w:t xml:space="preserve">Boehmer, E., J. Grammig, and E. Theissen. 2007. “Estimating the probability of informed trading-does trade misclassification matter?”</w:t>
      </w:r>
      <w:r>
        <w:t xml:space="preserve"> </w:t>
      </w:r>
      <w:r>
        <w:rPr>
          <w:i/>
        </w:rPr>
        <w:t xml:space="preserve">Journal of Financial Markets</w:t>
      </w:r>
      <w:r>
        <w:t xml:space="preserve"> </w:t>
      </w:r>
      <w:r>
        <w:t xml:space="preserve">10(1):26–47. Available at:</w:t>
      </w:r>
      <w:r>
        <w:t xml:space="preserve"> </w:t>
      </w:r>
      <w:hyperlink r:id="rId56">
        <w:r>
          <w:rPr>
            <w:rStyle w:val="Link"/>
          </w:rPr>
          <w:t xml:space="preserve">http://www.scopus.com/inward/record.url?eid=2-s2.0-33846279422&amp;partnerID=40&amp;md5=864042ba646f1d94703dccc526ad2da8</w:t>
        </w:r>
      </w:hyperlink>
      <w:r>
        <w:t xml:space="preserve">.</w:t>
      </w:r>
    </w:p>
    <w:p>
      <w:pPr>
        <w:pStyle w:val="Bibliography"/>
      </w:pPr>
      <w:r>
        <w:t xml:space="preserve">Cheng, I.-H., and W. Xiong. 2013. “The financialization of commodity markets.” Working paper series No. 19642, National Bureau of Economic Research. Available at:</w:t>
      </w:r>
      <w:r>
        <w:t xml:space="preserve"> </w:t>
      </w:r>
      <w:hyperlink r:id="rId57">
        <w:r>
          <w:rPr>
            <w:rStyle w:val="Link"/>
          </w:rPr>
          <w:t xml:space="preserve">http://www.nber.org/papers/w19642</w:t>
        </w:r>
      </w:hyperlink>
      <w:r>
        <w:t xml:space="preserve">.</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M.L. de Prado, and M. O’Hara. 2012. “The volume clock: Insights into the high-frequency paradigm (digest summary).”</w:t>
      </w:r>
      <w:r>
        <w:t xml:space="preserve"> </w:t>
      </w:r>
      <w:r>
        <w:rPr>
          <w:i/>
        </w:rPr>
        <w:t xml:space="preserve">Journal of Portfolio Management</w:t>
      </w:r>
      <w:r>
        <w:t xml:space="preserve"> </w:t>
      </w:r>
      <w:r>
        <w:t xml:space="preserve">39(1):19–29.</w:t>
      </w:r>
    </w:p>
    <w:p>
      <w:pPr>
        <w:pStyle w:val="Bibliography"/>
      </w:pPr>
      <w:r>
        <w:t xml:space="preserve">Gardebroek, C., and M.A. Hernandez. 2013. “Do energy prices stimulate food price volatility? Examining volatility transmission between {uS} oil, ethanol and corn markets.”</w:t>
      </w:r>
      <w:r>
        <w:t xml:space="preserve"> </w:t>
      </w:r>
      <w:r>
        <w:rPr>
          <w:i/>
        </w:rPr>
        <w:t xml:space="preserve">Energy Economics</w:t>
      </w:r>
      <w:r>
        <w:t xml:space="preserve"> </w:t>
      </w:r>
      <w:r>
        <w:t xml:space="preserve">40(0):119–129. Available at:</w:t>
      </w:r>
      <w:r>
        <w:t xml:space="preserve"> </w:t>
      </w:r>
      <w:hyperlink r:id="rId58">
        <w:r>
          <w:rPr>
            <w:rStyle w:val="Link"/>
          </w:rPr>
          <w:t xml:space="preserve">http://www.sciencedirect.com/science/article/pii/S0140988313001266</w:t>
        </w:r>
      </w:hyperlink>
      <w:r>
        <w:t xml:space="preserve">.</w:t>
      </w:r>
    </w:p>
    <w:p>
      <w:pPr>
        <w:pStyle w:val="Bibliography"/>
      </w:pPr>
      <w:r>
        <w:t xml:space="preserve">Gilbert, C.L., and C.W. Morgan. 2010. “Food price volatility.”</w:t>
      </w:r>
      <w:r>
        <w:t xml:space="preserve"> </w:t>
      </w:r>
      <w:r>
        <w:rPr>
          <w:i/>
        </w:rPr>
        <w:t xml:space="preserve">Philosophical Transactions of the Royal Society of London B: Biological Sciences</w:t>
      </w:r>
      <w:r>
        <w:t xml:space="preserve"> </w:t>
      </w:r>
      <w:r>
        <w:t xml:space="preserve">365(1554):3023–3034.</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Hasbrouck, J. 2015. “High frequency quoting: Short-term volatility in bids and offers.” New York University. Available at:</w:t>
      </w:r>
      <w:r>
        <w:t xml:space="preserve"> </w:t>
      </w:r>
      <w:hyperlink r:id="rId59">
        <w:r>
          <w:rPr>
            <w:rStyle w:val="Link"/>
          </w:rPr>
          <w:t xml:space="preserve">http://ssrn.com/abstract=2237499</w:t>
        </w:r>
      </w:hyperlink>
      <w:r>
        <w:t xml:space="preserve">.</w:t>
      </w:r>
    </w:p>
    <w:p>
      <w:pPr>
        <w:pStyle w:val="Bibliography"/>
      </w:pPr>
      <w:r>
        <w:t xml:space="preserve">Hasbrouck, J. 2013. “High frequency quoting: Short-term volatility in bids and offers.”</w:t>
      </w:r>
      <w:r>
        <w:t xml:space="preserve"> </w:t>
      </w:r>
      <w:r>
        <w:rPr>
          <w:i/>
        </w:rPr>
        <w:t xml:space="preserve">Available at SSRN 2237499</w:t>
      </w:r>
      <w:r>
        <w:t xml:space="preserve">.</w:t>
      </w:r>
    </w:p>
    <w:p>
      <w:pPr>
        <w:pStyle w:val="Bibliography"/>
      </w:pPr>
      <w:r>
        <w:t xml:space="preserve">Henderson, B.J., N.D. Pearson, and L. Wang. 2015. “New evidence on the financialization of commodity markets.”</w:t>
      </w:r>
      <w:r>
        <w:t xml:space="preserve"> </w:t>
      </w:r>
      <w:r>
        <w:rPr>
          <w:i/>
        </w:rPr>
        <w:t xml:space="preserve">Review of Financial Studies</w:t>
      </w:r>
      <w:r>
        <w:t xml:space="preserve"> </w:t>
      </w:r>
      <w:r>
        <w:t xml:space="preserve">28(5):1285–1311. Available at:</w:t>
      </w:r>
      <w:r>
        <w:t xml:space="preserve"> </w:t>
      </w:r>
      <w:hyperlink r:id="rId60">
        <w:r>
          <w:rPr>
            <w:rStyle w:val="Link"/>
          </w:rPr>
          <w:t xml:space="preserve">http://rfs.oxfordjournals.org/content/28/5/1285.abstract</w:t>
        </w:r>
      </w:hyperlink>
      <w:r>
        <w:t xml:space="preserve">.</w:t>
      </w:r>
    </w:p>
    <w:p>
      <w:pPr>
        <w:pStyle w:val="Bibliography"/>
      </w:pPr>
      <w:r>
        <w:t xml:space="preserve">Irwin, S.H., and D.R. Sanders. 2011. “Index funds, financialization, and commodity futures markets.”</w:t>
      </w:r>
      <w:r>
        <w:t xml:space="preserve"> </w:t>
      </w:r>
      <w:r>
        <w:rPr>
          <w:i/>
        </w:rPr>
        <w:t xml:space="preserve">Applied Economic Perspectives and Policy</w:t>
      </w:r>
      <w:r>
        <w:t xml:space="preserve"> </w:t>
      </w:r>
      <w:r>
        <w:t xml:space="preserve">33(1):1–31. Available at:</w:t>
      </w:r>
      <w:r>
        <w:t xml:space="preserve"> </w:t>
      </w:r>
      <w:hyperlink r:id="rId61">
        <w:r>
          <w:rPr>
            <w:rStyle w:val="Link"/>
          </w:rPr>
          <w:t xml:space="preserve">http://aepp.oxfordjournals.org/content/33/1/1.abstract</w:t>
        </w:r>
      </w:hyperlink>
      <w:r>
        <w:t xml:space="preserve">.</w:t>
      </w:r>
    </w:p>
    <w:p>
      <w:pPr>
        <w:pStyle w:val="Bibliography"/>
      </w:pPr>
      <w:r>
        <w:t xml:space="preserve">Irwin, S.H., and D.R. Sanders. 2012. “Testing the masters hypothesis in commodity futures markets.”</w:t>
      </w:r>
      <w:r>
        <w:t xml:space="preserve"> </w:t>
      </w:r>
      <w:r>
        <w:rPr>
          <w:i/>
        </w:rPr>
        <w:t xml:space="preserve">Energy Economics</w:t>
      </w:r>
      <w:r>
        <w:t xml:space="preserve"> </w:t>
      </w:r>
      <w:r>
        <w:t xml:space="preserve">34(1):256–269. Available at:</w:t>
      </w:r>
      <w:r>
        <w:t xml:space="preserve"> </w:t>
      </w:r>
      <w:hyperlink r:id="rId62">
        <w:r>
          <w:rPr>
            <w:rStyle w:val="Link"/>
          </w:rPr>
          <w:t xml:space="preserve">http://www.sciencedirect.com/science/article/pii/S0140988311002362</w:t>
        </w:r>
      </w:hyperlink>
      <w:r>
        <w:t xml:space="preserve">.</w:t>
      </w:r>
    </w:p>
    <w:p>
      <w:pPr>
        <w:pStyle w:val="Bibliography"/>
      </w:pPr>
      <w:r>
        <w:t xml:space="preserve">Kumar, P., and D.J. Seppi. 1994. “Information and index arbitrage.”</w:t>
      </w:r>
      <w:r>
        <w:t xml:space="preserve"> </w:t>
      </w:r>
      <w:r>
        <w:rPr>
          <w:i/>
        </w:rPr>
        <w:t xml:space="preserve">Journal of Business</w:t>
      </w:r>
      <w:r>
        <w:t xml:space="preserve"> </w:t>
      </w:r>
      <w:r>
        <w:t xml:space="preserve">67(4):481–509.</w:t>
      </w:r>
    </w:p>
    <w:p>
      <w:pPr>
        <w:pStyle w:val="Bibliography"/>
      </w:pPr>
      <w:r>
        <w:t xml:space="preserve">Lee, S.S., and P.A. Mykland. 2008. “Jumps in financial markets: A new nonparametric test and jump dynamics.”</w:t>
      </w:r>
      <w:r>
        <w:t xml:space="preserve"> </w:t>
      </w:r>
      <w:r>
        <w:rPr>
          <w:i/>
        </w:rPr>
        <w:t xml:space="preserve">Review of Financial Studies</w:t>
      </w:r>
      <w:r>
        <w:t xml:space="preserve"> </w:t>
      </w:r>
      <w:r>
        <w:t xml:space="preserve">21(6):2535–2563.</w:t>
      </w:r>
    </w:p>
    <w:p>
      <w:pPr>
        <w:pStyle w:val="Bibliography"/>
      </w:pPr>
      <w:r>
        <w:t xml:space="preserve">Lehecka, G.V., X. Wang, and P. Garcia. 2014. “Gone in ten minutes: Intraday evidence of announcement effects in the electronic corn futures market.”</w:t>
      </w:r>
      <w:r>
        <w:t xml:space="preserve"> </w:t>
      </w:r>
      <w:r>
        <w:rPr>
          <w:i/>
        </w:rPr>
        <w:t xml:space="preserve">Applied Economic Perspectives and Policy</w:t>
      </w:r>
      <w:r>
        <w:t xml:space="preserve"> </w:t>
      </w:r>
      <w:r>
        <w:t xml:space="preserve">36(3):504–526.</w:t>
      </w:r>
    </w:p>
    <w:p>
      <w:pPr>
        <w:pStyle w:val="Bibliography"/>
      </w:pPr>
      <w:r>
        <w:t xml:space="preserve">Mallory, M.L., S.H. Irwin, and D.J. Hayes. 2012. “How market efficiency and the theory of storage link corn and ethanol markets.”</w:t>
      </w:r>
      <w:r>
        <w:t xml:space="preserve"> </w:t>
      </w:r>
      <w:r>
        <w:rPr>
          <w:i/>
        </w:rPr>
        <w:t xml:space="preserve">Energy Economics</w:t>
      </w:r>
      <w:r>
        <w:t xml:space="preserve"> </w:t>
      </w:r>
      <w:r>
        <w:t xml:space="preserve">34(6):2157–2166. Available at:</w:t>
      </w:r>
      <w:r>
        <w:t xml:space="preserve"> </w:t>
      </w:r>
      <w:hyperlink r:id="rId63">
        <w:r>
          <w:rPr>
            <w:rStyle w:val="Link"/>
          </w:rPr>
          <w:t xml:space="preserve">http://www.sciencedirect.com/science/article/pii/S0140988312000552</w:t>
        </w:r>
      </w:hyperlink>
      <w:r>
        <w:t xml:space="preserve">.</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Peterson, P. 2015. “How will closing the trading pits affect market performance.”</w:t>
      </w:r>
      <w:r>
        <w:t xml:space="preserve"> </w:t>
      </w:r>
      <w:r>
        <w:rPr>
          <w:i/>
        </w:rPr>
        <w:t xml:space="preserve">farmdoc daily</w:t>
      </w:r>
      <w:r>
        <w:t xml:space="preserve"> </w:t>
      </w:r>
      <w:r>
        <w:t xml:space="preserve">5(40).</w:t>
      </w:r>
    </w:p>
    <w:p>
      <w:pPr>
        <w:pStyle w:val="Bibliography"/>
      </w:pPr>
      <w:r>
        <w:t xml:space="preserve">Prakash, A., C.L. Gilbert, and others. 2011. “Rising vulnerability in the global food system: Beyond market fundamentals.”</w:t>
      </w:r>
      <w:r>
        <w:t xml:space="preserve"> </w:t>
      </w:r>
      <w:r>
        <w:rPr>
          <w:i/>
        </w:rPr>
        <w:t xml:space="preserve">Safeguarding food security in volatile global markets</w:t>
      </w:r>
      <w:r>
        <w:t xml:space="preserve">:45–66.</w:t>
      </w:r>
    </w:p>
    <w:p>
      <w:pPr>
        <w:pStyle w:val="Bibliography"/>
      </w:pPr>
      <w:r>
        <w:t xml:space="preserve">Serra, T., and D. Zilberman. 2013. “Biofuel-related price transmission literature: A review.”</w:t>
      </w:r>
      <w:r>
        <w:t xml:space="preserve"> </w:t>
      </w:r>
      <w:r>
        <w:rPr>
          <w:i/>
        </w:rPr>
        <w:t xml:space="preserve">Energy Economics</w:t>
      </w:r>
      <w:r>
        <w:t xml:space="preserve"> </w:t>
      </w:r>
      <w:r>
        <w:t xml:space="preserve">37(0):141–151. Available at:</w:t>
      </w:r>
      <w:r>
        <w:t xml:space="preserve"> </w:t>
      </w:r>
      <w:hyperlink r:id="rId64">
        <w:r>
          <w:rPr>
            <w:rStyle w:val="Link"/>
          </w:rPr>
          <w:t xml:space="preserve">http://www.sciencedirect.com/science/article/pii/S0140988313000388</w:t>
        </w:r>
      </w:hyperlink>
      <w:r>
        <w:t xml:space="preserve">.</w:t>
      </w:r>
    </w:p>
    <w:p>
      <w:pPr>
        <w:pStyle w:val="Bibliography"/>
      </w:pPr>
      <w:r>
        <w:t xml:space="preserve">Trujillo-Barrera, A., M. Mallory, P. Garcia, and others. 2012. “Volatility spillovers in uS crude oil, ethanol, and corn futures markets.”</w:t>
      </w:r>
      <w:r>
        <w:t xml:space="preserve"> </w:t>
      </w:r>
      <w:r>
        <w:rPr>
          <w:i/>
        </w:rPr>
        <w:t xml:space="preserve">Journal of Agricultural and Resource Economics</w:t>
      </w:r>
      <w:r>
        <w:t xml:space="preserve"> </w:t>
      </w:r>
      <w:r>
        <w:t xml:space="preserve">37(2):247.</w:t>
      </w:r>
    </w:p>
    <w:p>
      <w:pPr>
        <w:pStyle w:val="Bibliography"/>
      </w:pPr>
      <w:r>
        <w:t xml:space="preserve">Vacha, L., K. Janda, L. Kristoufek, and D. Zilberman. 2013. “Time–frequency dynamics of biofuel–fuel–food system.”</w:t>
      </w:r>
      <w:r>
        <w:t xml:space="preserve"> </w:t>
      </w:r>
      <w:r>
        <w:rPr>
          <w:i/>
        </w:rPr>
        <w:t xml:space="preserve">Energy Economics</w:t>
      </w:r>
      <w:r>
        <w:t xml:space="preserve"> </w:t>
      </w:r>
      <w:r>
        <w:t xml:space="preserve">40(0):233–241. Available at:</w:t>
      </w:r>
      <w:r>
        <w:t xml:space="preserve"> </w:t>
      </w:r>
      <w:hyperlink r:id="rId65">
        <w:r>
          <w:rPr>
            <w:rStyle w:val="Link"/>
          </w:rPr>
          <w:t xml:space="preserve">http://www.sciencedirect.com/science/article/pii/S0140988313001424</w:t>
        </w:r>
      </w:hyperlink>
      <w:r>
        <w:t xml:space="preserve">.</w:t>
      </w:r>
    </w:p>
    <w:p>
      <w:pPr>
        <w:pStyle w:val="Bibliography"/>
      </w:pPr>
      <w:r>
        <w:t xml:space="preserve">Vega, C. 2006. “Stock price reaction to public and private information.”</w:t>
      </w:r>
      <w:r>
        <w:t xml:space="preserve"> </w:t>
      </w:r>
      <w:r>
        <w:rPr>
          <w:i/>
        </w:rPr>
        <w:t xml:space="preserve">Journal of Financial Economics</w:t>
      </w:r>
      <w:r>
        <w:t xml:space="preserve"> </w:t>
      </w:r>
      <w:r>
        <w:t xml:space="preserve">82(1):103–133. Available at:</w:t>
      </w:r>
      <w:r>
        <w:t xml:space="preserve"> </w:t>
      </w:r>
      <w:hyperlink r:id="rId66">
        <w:r>
          <w:rPr>
            <w:rStyle w:val="Link"/>
          </w:rPr>
          <w:t xml:space="preserve">http://www.scopus.com/inward/record.url?eid=2-s2.0-33748041619&amp;partnerID=40&amp;md5=1eb71f6d3df8978c80f959991cfc4348</w:t>
        </w:r>
      </w:hyperlink>
      <w:r>
        <w:t xml:space="preserve">.</w:t>
      </w:r>
    </w:p>
    <w:p>
      <w:pPr>
        <w:pStyle w:val="Bibliography"/>
      </w:pPr>
      <w:r>
        <w:t xml:space="preserve">Wang, X. 2014.</w:t>
      </w:r>
      <w:r>
        <w:t xml:space="preserve"> </w:t>
      </w:r>
      <w:r>
        <w:rPr>
          <w:i/>
        </w:rPr>
        <w:t xml:space="preserve">Price volatility and liquidity cost in grain futures markets</w:t>
      </w:r>
      <w:r>
        <w:t xml:space="preserve">. PhD thesis. University of Illinois.</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67">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29">
    <w:p>
      <w:pPr>
        <w:pStyle w:val="FootnoteText"/>
      </w:pPr>
      <w:r>
        <w:rPr>
          <w:rStyle w:val="FootnoteRef"/>
        </w:rPr>
        <w:footnoteRef/>
      </w:r>
      <w:r>
        <w:t xml:space="preserve">In the third case, no activity at all is observed in the quoted price changes, but quoted quantities may have changed due to new limit orders arriving, limit orders being cancelled, or market orders arriving taking some of the quoted quantities off the book. This is indicative of liquidity-based activity as well.</w:t>
      </w:r>
    </w:p>
  </w:footnote>
  <w:footnote w:id="36">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ae7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_rels/footnotes.xml.rels><?xml version="1.0" encoding="UTF-8"?>
<Relationships xmlns="http://schemas.openxmlformats.org/package/2006/relationships"><Relationship Type="http://schemas.openxmlformats.org/officeDocument/2006/relationships/hyperlink" Id="rId59" Target=" http://ssrn.com/abstract=2237499 " TargetMode="External" /><Relationship Type="http://schemas.openxmlformats.org/officeDocument/2006/relationships/hyperlink" Id="rId61" Target="http://aepp.oxfordjournals.org/content/33/1/1.abstract" TargetMode="External" /><Relationship Type="http://schemas.openxmlformats.org/officeDocument/2006/relationships/hyperlink" Id="rId60" Target="http://rfs.oxfordjournals.org/content/28/5/1285.abstract" TargetMode="External" /><Relationship Type="http://schemas.openxmlformats.org/officeDocument/2006/relationships/hyperlink" Id="rId57" Target="http://www.nber.org/papers/w19642" TargetMode="External" /><Relationship Type="http://schemas.openxmlformats.org/officeDocument/2006/relationships/hyperlink" Id="rId62" Target="http://www.sciencedirect.com/science/article/pii/S0140988311002362" TargetMode="External" /><Relationship Type="http://schemas.openxmlformats.org/officeDocument/2006/relationships/hyperlink" Id="rId63" Target="http://www.sciencedirect.com/science/article/pii/S0140988312000552" TargetMode="External" /><Relationship Type="http://schemas.openxmlformats.org/officeDocument/2006/relationships/hyperlink" Id="rId64" Target="http://www.sciencedirect.com/science/article/pii/S0140988313000388" TargetMode="External" /><Relationship Type="http://schemas.openxmlformats.org/officeDocument/2006/relationships/hyperlink" Id="rId58" Target="http://www.sciencedirect.com/science/article/pii/S0140988313001266" TargetMode="External" /><Relationship Type="http://schemas.openxmlformats.org/officeDocument/2006/relationships/hyperlink" Id="rId65" Target="http://www.sciencedirect.com/science/article/pii/S0140988313001424" TargetMode="External" /><Relationship Type="http://schemas.openxmlformats.org/officeDocument/2006/relationships/hyperlink" Id="rId55" Target="http://www.sciencedirect.com/science/article/pii/S0261560613001162" TargetMode="External" /><Relationship Type="http://schemas.openxmlformats.org/officeDocument/2006/relationships/hyperlink" Id="rId67" Target="http://www.sciencedirect.com/science/article/pii/S0378426611002433" TargetMode="External" /><Relationship Type="http://schemas.openxmlformats.org/officeDocument/2006/relationships/hyperlink" Id="rId66" Target="http://www.scopus.com/inward/record.url?eid=2-s2.0-33748041619&amp;partnerID=40&amp;md5=1eb71f6d3df8978c80f959991cfc4348" TargetMode="External" /><Relationship Type="http://schemas.openxmlformats.org/officeDocument/2006/relationships/hyperlink" Id="rId56" Target="http://www.scopus.com/inward/record.url?eid=2-s2.0-33846279422&amp;partnerID=40&amp;md5=864042ba646f1d94703dccc526ad2d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ip Garcia, and Teresa Serra</dc:creator>
  <dcterms:created xsi:type="dcterms:W3CDTF">2015-07-08</dcterms:created>
  <dcterms:modified xsi:type="dcterms:W3CDTF">2015-07-08</dcterms:modified>
</cp:coreProperties>
</file>